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p>
    <w:p>
      <w:pPr>
        <w:pStyle w:val="Date"/>
      </w:pPr>
      <w:r>
        <w:t xml:space="preserve">วันพุธที่</w:t>
      </w:r>
      <w:r>
        <w:t xml:space="preserve"> </w:t>
      </w:r>
      <w:r>
        <w:t xml:space="preserve">23</w:t>
      </w:r>
      <w:r>
        <w:t xml:space="preserve"> </w:t>
      </w:r>
      <w:r>
        <w:t xml:space="preserve">เมษายน</w:t>
      </w:r>
      <w:r>
        <w:t xml:space="preserve"> </w:t>
      </w:r>
      <w:r>
        <w:t xml:space="preserve">2568</w:t>
      </w:r>
      <w:r>
        <w:t xml:space="preserve"> </w:t>
      </w:r>
      <w:r>
        <w:t xml:space="preserve">เวลา</w:t>
      </w:r>
      <w:r>
        <w:t xml:space="preserve"> </w:t>
      </w:r>
      <w:r>
        <w:t xml:space="preserve">08.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รัฐสภาแชนแนลภาคเช้าครับ ชมติด คนพิการพาณิชย์ ผมว่าทนายแก้ว อาจารย์ล่ามภาษามือประจำรายการของเราอาจารย์คมกริชศัลยกรรม พอดีวันจันทร์ที่ 21 ตุลาคมพุทธศักราช 2561 ช่วงข่าวต่างประเทศ มีอะไรพิเศษมาฝากให้ชมด้วยอีกสักครู่หนึ่งคบกับคุณกิตติเสรีประยูรนะจ๊ะวันนี้เนี่ย เราสองคนยังคงติดตามสถานการณ์ต่างๆมากมายเลยทีเดียวโดยเฉพาะเรื่องใกล้ตัวหน่อยนะครับผู้ชมโดยเฉพาะ ฝนฟ้าอากาศที่ตกลงมาขณะนี้หลายพื้นที่ และวันเสาร์อาทิตย์ที่ผ่านมา ก็บอกให้กำลังใจไปที่อำเภอบ้านไร่อุทัยธานีน้ำปลามาอีกแล้วนะ 5 ที่อุทัยธานีพื้นที่กรุงเทพฯไม่ต่างกันเลยนะ ฝนตกทุกวันเลยนะเมื่อคืนที่ผ่านมาฝนก็ตกลงมาอย่างหนักเช่นเดียวกัน ลมหนาวมาหรือยังสัมผัสได้ไหมคะ เมื่ออาทิตย์ก่อนก็ได้วันจันทร์วันอังคารแต่ว่าล่าสุดเหมือนแบบหายไปนะติดตามด้วยครับอุตุนิยมพยากรณ์ภูชมหมอก ว่าช่วงนี้ประเทศไทยเราจะมีฝนอยู่นะครับหลายพื้นที่ เรื่องของคนป๊าก็ยังคงตกอย่างต่อเนื่องและส่งผลกระทบต่อการดำเนินชีวิตของพี่น้องประชาชนนะครับ ในรัฐสภาก็คงต้องจับตากันสัปดาห์นี้ทั้งการประชุมสว 2 วันเป็นปกติก็คือวันจันทร์และวันอังคาร วันพุธจะเป็นวันหยุดนะ ผู้ชมก็สามารถติดตามการประชุมสภาผู้แทนราษฎรการได้ วันนี้ก็ติดตามการประชุมวุฒิสภาการได้สำคัญก็คือเรื่องของการตั้งคณะกรรมาธิการ เหมือนกันใช่ไหมฮะ ที่จะพิจารณาเกี่ยวกับเรื่องของพระราชบัญญัติเกี่ยวกับเรื่องของการออกเสียงประชามติ โอ้โหต้องบอกว่าฝั่งส 14 คนฝั่งสว 14 คนจะรอดูกันวันนี้ก็มีรายชื่อออกมาแล้ว อบตวันนี้นะครับว่าจะกระโดดออกมา 14 คนจะมีชื่ออะไรบ้างกับและทิศทางการพิจารณาจาก ไปจะเป็นอย่างไรเนื่องจากว่า สมัยประชุมนี้แหละเดี๋ยวสิ้นสุดก็คือวันที่ 30 ตุลาคมได้แล้ว การพิจารณากฎหมายก็ต้องจับตามองด้วยนะครับคุณชม ปิดสมัยประชุมแต่ไม่ใช่ว่าสสวไม่ทำงานนะยังมีการประชุมกันอย่างต่อเนื่องโดยเฉพาะ บริการ 3 วันก็ยังคงทำหน้าที่อยู่กรรมาธิการวิสามัญก็ยังคงทำหน้าที่ได้อย่างต่อเนื่องเช่นกันนะคะดูภายในสัปดาห์หน้าสัปดาห์สุดท้ายแล้วนะ มีการประชุมการนะคะผู้ชมในสมัยประชุมนี้นะครับเดี๋ยวเราไปเปิดสมัยที่ 2 ธันวาคมกับการบ้านการเมืองต้องจับตาโดยเฉพาะสัปดาห์นี้วันนี้นะคะคุณผู้ชม รัฐบาลนำโดยคุณแพทองธารชินวัตรนายกรัฐมนตรี นัดพรรคร่วมดินเนอร์กันใช่ไหมคะช่วงเย็นๆวันนี้ประมาณซัก 18:00 น 18:00 น โรงแรม อย่าเกิน 7 กรุงเทพฯแน่นอนอะไรก็จัดการบอกว่า ทางของการบริหารของคุณแพรทองธารชินวัตรจะเป็นอย่างไรหลายเรื่องที่เขาจะตามกันอยู่การแก้ไขรัฐธรรมนูญ การออกเสียงประชามติน่ะ หลายฝ่ายก็ยังบอกว่ายังขัดแย้งกันอยู่หรือเปล่าแค่ในส่วนของพรรคร่วมรัฐบาลยังไม่ตรงกันหรือเปล่า ฝั่งนึงเอาฝั่งนึงไม่เอาเดี๋ยวพรุ่งนี้ค่อยคุยกันเลยนะ เรื่องของการบริหารบ้านเมืองอยู่นะกูจนต้องบอกว่า บางครั้งเนี่ย การส่งสัญญาณไม่พอครับต้องนั่งคุยกันหน่อยนะเพื่อเป็นการพูดคุยเพื่อเป็นการเจรจาต่อรองกันได้นะครับนี่คือการป้องกันโดยสัปดาห์นี้ ความเข้มข้นแน่นอนฮะ ช่วงเช้านี้ห้องข่าวรัฐสภาจะได้เข้าเช้า จะพาคุณผู้ชมไปติดตามบรรยากาศการประชุมสมัชชารัฐสภาอาเซียนสปป. ลาวครั้งที่ 45 อาจารย์วันนอร์ประธานรัฐสภาและประธานสภาผู้แทนราษฎร ถึงคณะสงฆ์ของไทย สวของไทยเดินทางไปชายทะเลทีเดียว บรรยากาศ 3-4 วันที่ผ่านมานะครับผมทรงมีการพูดคุยกรอบต่างๆมากมายหลายเวที ล่าสุดบรรยากาศเป็นอย่างไรเช้านี้คุณพรทิพย์เปลี่ยนสี สินค้าของเราที่ตามคณะของท่านประธานอาจารย์ประนอม มีบรรยากาศสดๆจากสปปลาวกับการประชุมนักวิเคราะห์ ไปทักทายสวัสดีคุณเป็นคุณพรทิพย์หน่อย สบายดีคุณพรทิพย์สบายดีนะเชิญเชิญได้เลยครับรายงานจากสปปลาวครับสวัสดีตอนเช้าค่ะคุณผู้ชม บรรยากาศการประชุมสมัชชารัฐสภาอาเซียนครั้งที่ 45 ณสาธารณรัฐประชาธิปไตยประชาชนลาวค่ะ วันนี้ประชุมต่อเนื่องกันเป็นระยะเวลา 5 วันแล้วค่ะโดยทางประธานรัฐสภาไทยนะคะยังเดินหน้า จะหารือในเรื่องของการแก้ไขปัญหายาเสพติดและการแก้ไขปัญหาอาชญากรรมข้ามชาติค่ะ นายวันมูหะมัดนอร์มะทาประธานรัฐสภาและประธานสภาผู้แทนราษฎรในฐานะหัวหน้าคณะ ผู้แทนรัฐสภาไทยในการประชุมสมัชชารัฐสภาอาเซียนครั้งที่ 45 เข้าพบปะหารือทวิภาคีกับประธานสภาแห่งชาติราชอาณาจักร กัมพูชาเพื่อหารือแลกเปลี่ยนประเด็นในการประชุมสมัชชารัฐสภาอาเซียนครั้งที่ 40 และกระชับความสัมพันธ์ระหว่างสองประเทศใดมีความแน่นแฟ้นมากยิ่งขึ้น ณโรงแรมราชวงศ์วันด้าวิสต้าสาธารณรัฐประชาธิปไตยประชาชนลาว จากนั้นประธานรัฐสภาได้เดินทางไปพบปะหารือทวิภาคี กลับ ฟันสีดาโต๊ะโจฮารีบินอับดุลประธานสภาผู้แทนราษฎรมาเลเซีย ประธานรัฐสภานอร์เวย์ณศูนย์ประชุมแห่งชาติสาธารณรัฐประชาธิปไตย ประชาชนลาวเพื่อกระชับความสัมพันธ์และแลกเปลี่ยนเรียนรู้ข้อมูลต่างๆระหว่างประเทศอาเซียนให้มี แน่นแฟ้นมากยิ่งขึ้น โดยประธานรัฐสภาให้สัมภาษณ์ภายหลังเสร็จสิ้นการหารือกับประเทศต่างๆว่า ส่วนใหญ่เป็นการหารือในเรื่องของแลนด์บีชการคมนาคมระหว่างประเทศรวมถึงแลกเปลี่ยนข้อมูลด้านการค้า การลงทุนเพื่อนำไปสู่การยกระดับเศรษฐกิจภายในประเทศอาเซียนมากยิ่งขึ้น ขณะเดียวกันยังได้มีการแลกเปลี่ยนในเรื่องของการศึกษาและการกระตุ้นเศรษฐกิจ พร้อมทั้งได้มีการหารือในเรื่องของพลังงานหมุนเวียนการพัฒนาเทคโนโลยีด้านการเกษตรของไทย ขณะที่การประชุมคณะกรรมาธิการด้านต่างๆได้แก่คณะกรรมาธิการด้านการเมือง ซึ่งมีนายรังสิมันต์โรมสสแบบบัญชีรายชื่อพรรคประชาชนเป็นหัวหน้าคณะ นางสาวปิยนุชยินดีสุขสมาชิกสภาผู้แทนราษฎรจังหวัดนครราชสีมา ชุดไทย คณะกรรมาธิการด้านเศรษฐกิจ มีนายเท่าพิภพลิ้มจิตรกรสสกทมพรรคประชาชนเป็นหัวหน้าคณะ พร้อมด้วยนายอัครเดชวงษ์พิทักษ์โรจน์ผชจังหวัดราชบุรีพรรครวมไทยต่างชาติ และนายเอกชัยเรืองรัตน์สมาชิกวุฒิสภา คณะกรรมาธิการด้านสังคม มีนางสาวรัชนีกรทองทิพย์สมาชิกวุฒิสภาเป็นหัวหน้าคณะ การประชุมคณะกรรมาธิการด้านกิจการสมัชชารัฐสภาอาเซียนมีนางสาวปิยะรัตน์ ปิยะไพรัช สสจังหวัดเชียงรายพรรคเพื่อไทยเป็นหัวหน้าคณะพร้อมด้วยนายพิชาญพรศิริประทาน สมาชิกวุฒิสภาและการประชุมยุวสมาชิกรัฐสภาของสมัชชารัฐสภา มีนายร่มธรรมขำนุรักษ์จังหวัดพัทลุงพรรคประชาธิปัตย์เป็นหัวหน้าคณะ พร้อมด้วยนายชลัชรัชกิจประการสสบัญชีรายชื่อพรรคภูมิใจไทยนายอภิชา สมาชิกวุฒิสภา โดยนายรังสิมันต์โรมสสบัญชีรายชื่อพรรคประชาชนกล่าวภายหลังการประชุมคณะกรรมาธิการด้านการเมืองว่า ได้มีการหารือในเรื่องของสถานการณ์ความไม่สงบในประเทศเมียนมาร์ที่ยังคงมีปัญหาจำเป็นที่จะต้องร่วมกันหารือแนวทางในการแก้ไข กลไกของอาเซียนในการสนับสนุนเพื่อให้ปัญหาความไม่สงบในเมียนมาร์คลี่คลายลง นอกจากนี้ในที่ประชุมยังมีการหารือในเรื่องของแนวทางในการแก้ไขปัญหาอาชญากรรมข้ามชาติ ที่ต่างประเทศเพื่อสมาชิกก็ยังคงประสบปัญหาดังกล่าวอยู่รวมถึงพิจารณาร่างข้อมือ ว่าด้วยการส่งเสริมความร่วมมือของรัฐสภาในการสนับสนุนความเท่าเทียมทางนี้ เพื่อเสริมสร้างศักยภาพให้แก่ประชาชนอีกทั้งยังมีความร่วมมือเพื่อสันติภาพ ภาพความมั่นคงและความเจริญรุ่งเรืองตลอดจนหารือในเรื่องร่างข้อมติ ว่าด้วยการเสริมสร้างบทบาทของรัฐสภาในการส่งเสริมความเชื่อมโยงและการ ที่ครอบคลุมของอาเซียนผ่านความร่วมมือด้านประชาคม การเมืองและความมั่นคงอาเซียนที่เสนอโดยสาธารณรัฐประชาธิปไตยประชาชนลาว ได้มีการพิจารณาร่างข้อมติ ว่าด้วยการส่งเสริมการมีส่วนร่วมของประชาชนในการรักษาเสถียรภาพ และการพัฒนาภูมิภาคโดยสาธารณรัฐประชาธิปไตยประชาชนลาว ในส่วนของรัฐสภาไทยเองก็ได้มีการนำร่างมติดังกล่าวที่เตรียมจะไปต่อยอดพัฒนา ขาดความร่วมมือระหว่างเพื่อนสมาชิกอาเซียนเพื่อนำไปสู่แนวทางในการแก้ไขปัญหาร่วมกันอย่างตรง ไป ปัญหาเรื่องต่างๆในวันนี้ที่เกิดขึ้นในทวีปเอเชียในภูมิภาคอาเซียน เราไม่สามารถที่จะต่อสู้เพียงลำพัง ต้องการความร่วมมือ จากประเทศต่างๆ ซึ่งอย่างน้อยที่สุดวันนี้เราได้เห็นว่า ใต้คอนเสิร์ตของประเทศไทยนะครับที่มีความเป็นรูปประธรรมนะครับแล้วก็มีความชัดเจนมาก เราได้รับความ ซับสนุนนะครับจากประเทศต่างๆนั้นผมคิดว่านี่คือสิ่งแรก ครับพี่ประเทศไทยเนี่ยสามารถที่จะผลักกันต่อนะครับเพื่อให้เกิดความร่วมมือที่เป็นรูปประธรรม ไม่ว่าจะเป็นอาเซียนครั้งต่อไปนะครับซึ่งตัวผมเองจะได้มีการพูดคุย กับทางท่านประธานสภาและคำว่าอย่างนึงที่เราน่าจะมีการประกัน ครับก็คือการตั้งในเรื่องของกรรมาธิการด้านสิทธิมนุษยชน ซึ่งเดี๋ยวก็คงจะมีการพูดคุยกัน ต่อไปว่าเราจะเสนอในรูปแบบอย่างไร ขณะที่นางสาวพัชรินทร์รำวงสสกทมพรรคประชาชนพร้อมด้วยนางสาวปิยะนุช ยินดีสุขสมาชิกสภาผู้แทนราษฎรจังหวัดนครราชสีมาพรรคเพื่อไทย นางสาวรัชนีกรทองทิพย์สมาชิกวุฒิสภาได้เข้าร่วมการประชุมคณะกรรมการ สมาชิกรัฐสภาสตรีของสมัชชารัฐสภาอาเซียนในห้วงการประชุมใหญ่สมัชชารัฐสภา ครั้งที่ 45 โดยนางสาวพัชรินทร์ได้ให้สัมภาษณ์ภายหลังการประชุมว่า ที่ประชุมได้มีการพิจารณาร่างข้อมติว่าด้วยการส่งเสริมรัฐสภา ที่คำนึงถึงมิติหญิงชายประชาคมอาเซียนที่มีความยืดหยุ่นเชื่อมโยง และครอบคลุม ที่ทางสาธารณรัฐประชาธิปไตยประชาชนลาวเป็นผู้เสนอ สำหรับสาระสำคัญของร่างข้อมติดังกล่าวได้เรียกร้องให้ประเทศสมาชิก อาเซียนติดตามผลความก้าวหน้าในการดำเนินการตามข้อต่อ ลงระหว่างประเทศเกี่ยวกับประเด็นความเสมอภาคระหว่างเพศการสนับสนุนสตรีในการแสดงบทบาททางการเมือง และการเป็นผู้นำทางการเมืองรวมถึงการเร่งดำเนินการเพื่อบรรลุเป้าหมาย การพัฒนาที่ยั่งยืน เป้าหมายที่ 5 เรื่องความเสมอภาคระหว่างเพศตลอดจนเรียกร้องให้รัฐบาลสมาชิกไอป้า ขนุนกรอบกฎหมายเพื่อส่งเสริมความสมดุลทางเพศในการเลือกตั้ง การกำหนดนโยบายรวมถึงการส่งเสริมเครือข่ายความร่วมมือภูมิภาค เพื่อเสริมพลังแก่สตรีในทางการเมือง นอกจากนี้ที่ประชุมยังมีการพิจารณาร่างข้อมติว่าด้วยการส่งเสริมการขาย ความรุนแรงต่อสตรีและเด็กผู้หญิง ในภูมิภาคอาเซียน ทางสาธารณรัฐสังคมนิยมเวียดนามเป็นผู้เสนอจึงทางสาธารณรัฐสังคมเวียดนาม ได้หยิบยกประเด็นและเรียกร้องให้รัฐสภาประเทศสมาชิกตระหนักถึงความสำคัญในการป้องกันและ ความรุนแรงที่เป็นภัยคุกคามต่อสตรีและเด็กผู้หญิงที่เกิดขึ้นภายใน ผักเสี้ยน ในการประชุมครั้งนี้เนี่ยเราแบ่งออกเป็น 2 ประเด็นใหญ่ๆด้วยกัน ธรรมชาติ อาเซียน ก็จะมีเรื่องที่เกี่ยวกับรัฐสภาที่คำนึงถึง 24 ต่อเรื่องเพศทุกเพศ แล้วก็เรื่องที่ 2 เนี่ยเป็นเรื่องที่ประเทศเวียดนามนายกด้านนี้จะเสนอร่างนี้ขึ้นมาเป็นเรื่องเกี่ยวกับ ขจัดความรุนแรงของผู้หญิงแล้วก็ของเด็กด้วยนะคะแล้วก็มีการ คุยแล้วก็มีการที่จะแอดออนหรือว่าเพิ่มประเด็นต่างๆ เหตุใดกันบ้างนะคะวันนี้ก็ถือว่าเป็นความร่วมมือระหว่าง การทำงานที่ใกล้ชิดกันในระบบนิติบัญญัติ สภาอาเซียน ขณะเดียวกันคณะผู้แทนรัฐสภาไทยยังได้มีการหารือระหว่างคณะผู้แทน รัฐสภาอาเซียนกับผู้แทนประเทศผู้สังเกตการณ์ ภายใต้หัวข้อความร่วมมือของรัฐสภาในการบูรณาการและการเปิด ที่ครอบคลุม ซึ่งจะมีการหารือกับประเทศผู้สังเกตการณ์เช่นสาธารณรัฐอาเซอร์ไบจาน ญี่ปุ่น สาธารณรัฐประชาชนจีนสหพันธรัฐรัสเซียติมอร์-เลสเต ออสเตรเลียราชอาณาจักรโมร็อกโกสาธารณรัฐอิสลามปากีสถาน ต้น สำหรับการประชุมในช่วงเช้าวันนี้จะเริ่มขึ้นในเวลา 10:00 น จะมีการประชุมคณะกรรมาธิการ ร่างแถลงร่วมรวมถึงมีการนำเสนอและรับรองรายงานการประชุมในด้านต่างๆ เป็นการประชุมคณะกรรมาธิการด้านการเมือง การประชุมคณะกรรมาธิการด้านสังคมการประชุมคณะกรรมาธิการด้านเศรษฐกิจการประชุมสมาชิกรัฐสภาสตรีของสภา รัฐสภาอาเซียนการหารือระหว่างสมัชชารัฐสภาอาเซียนกับอาเซียนครั้งที่ 3 เป็น ทั้งนี้ในช่วงบ่ายวันนี้จะมีการลงนามแถลงการณ์ร่วมกัน กับประเทศสมาชิกซึ่งรัฐสภาไทยอยู่ลำดับที่ 6 หลังจากนั้นในช่วงเย็นจะมี การประชุมและส่งมอบตำแหน่งประธานการประชุมสมัชชารัฐสภาอาเซียนครั้งที่ 40 ให้กับประธานสภาผู้แทนราษฎรมาเลเซียต่อไป ฐานและนี่คือบรรยากาศภาพรวมการประชุมสมัชชารัฐสภาอาเซียนครั้งที่ 25 ค่ะดิฉันพรทิพย์เทียนศรีทีมข่าวโทรทัศน์รัฐสภารายงานสด สาธารณรัฐประชาธิปไตยประชาชนลาวค่ะ ขอบคุณครับคุณพรทิพย์ครับยังคงเกาะติด สถานการณ์การประชุมสมัชชาอาเซียนในครั้งนี้อยู่นะที่ถามพอเราได้นะผู้ชมก็สามารถ ตามกันได้ในทุกช่วงข่าว ของห้องข่าวรัฐสภานะครับยังคงสายอยู่นะเข้าไปติดตามการประชุมรายการประชุมแป๊บเดียวนะนอกจากห้องประชุมใหญ่แล้วเนี่ย มีห้องประชุมย่อย ที่มีการพูดคุยแลกเปลี่ยนกันกับหลายประเทศเลยทีเดียวและสมัชชารัฐสภาอาเซียนครั้งนี้ รปภเราเป็นเจ้าภาพครั้งหน้าจะไปที่มาเลเซียครั้งที่ 46 นักพูด เป็นการ เรียงตาม ลำดับ ชื่อของประเทศเจ้า ตัวอักษรภาษาอังกฤษตัวหน้า ต้องถามคุณพรทิพย์สักหน่อยนึงว่าสปปลาวหนาวหรือยังว่าอยู่ทางภาคเหนือของประเทศไทย รอติดตามกันนะครับไปดูอีกเรื่องนึง นะครับก็ มีความกังวลมาจากประธานสภาผู้แทนราษฎรครับผู้ชมครับเกี่ยวกับ เรื่องราวของความไม่สงบในพื้นที่จังหวัดชายแดนภาคใต้แน่นอนว่าอาจจะมีความเชื่อมโยงหรือไม่เชื่อมโยง อดิศักดิ์ใบก็อาจจะเป็นไปได้หากผู้ชมฮะเพราะว่าคดีตากใบเนี่ย อายุความแล้วนะ 25 ตุลาคมนี้ก็ไปดูเสียงของประธานสภาผู้แทนราษฎรการดีกว่าถ้าผู้ชมฮะ โอ๊ยข้างล่างของอาจารย์วันมูหะมัดนอร์มะทาครับประธานสภาผู้แทนราษฎรในฐานะคนในพื้นที่ จังหวัดยะลาครับมีการกล่าวถึงสถานการณ์ความไม่สงบรายวันในพื้นที่จังหวัดชายแดนใต้ อ้ายยอมรับว่ามีความกังวล อยากให้พื้นที่ทุกภาคส่วนของประเทศไทยเกิดความสงบสันติสุข ซึ่งใน 3 จังหวัดชายแดนภาคใต้ก็มีความพยายามของทุกฝ่ายแต่ก็ยังไม่สงบนะครับเนื่องจากยังมีความเห็นที่แตกต่างระหว่างเจ้าหน้าที่ของรัฐ และประชาชนบางส่วนที่รัฐบาลก็พยายามแก้ไขด้วยการพูดคุยสันติสุข ซึ่งมาเลเซียก็รับพี่จะเป็นผู้อำนวยการในการอำนวยความสะดวกให้มีการพูดคุยกัน ความคืบหน้าอย่างน้อยมากตามเหตุการณ์ที่เกิดขึ้นในเรื่องของการข่าวเป็นสิ่งสำคัญครับ อาการข่าวดีก็สามารถระงับเหตุได้ นอกจากนี้ต้องอาศัยประชาชนในพื้นที่ให้ความร่วมมือในการดูแลความสงบและประชาชนก็ รู้ดีกว่านั้นเอง ส่วนจะใช้กำลังของทหารตำรวจอย่างเดียว จะไม่สามารถอัพได้อย่างถาวรได้ครับซึ่งทำได้เป็นการชั่วคราว อาจารย์วันนอร์ก็อยากจะให้องค์กรภาคประชาชนเช่นอส ตำนานผู้ใหญ่บ้าน ฝึกฝนให้คนเหล่านี้แหละครับได้ทำงานในการรักษาความสงบร่วมกับทางราชการ อาจจะทำให้สถานการณ์ดีขึ้นตามลำดับ รายการใช้กำลังที่เป็นการต่อสู้ควรใช้ใน ยามเกิดภัยสงครามซึ่งตอนนี้ไม่ใช่ภัยสงครามนะครับเป็นเรื่องของการก่อเหตุ สร้างสถานการณ์บางอย่าง คงต้องแก้ไขอย่างเหมาะสม ไม่สำคัญก็คือต้องแก้ไขในเรื่องของการข่าวได้เลยครับและการใช้กำลังของพื้นที่ ใช้ให้เยอะกว่าการใช้ทหารและตำรวจ เอ็งก็เป็นคนนอกพื้นที่ไม่ค่อยที่จะชำนาญพื้นที่เท่าไหร่นะครับแล้วก็ต้องรีบทำให้การพูด ให้หาข้อยุติ โดยเร็ว อันนี้เบอร์ถามอาจารย์วันนอร์ว่าคดีตากใบเนี่ย มันเหลือเวลาอีกไม่กี่วันแล้วนะครับจะหมดอายุความ แล้วก็สถานการณ์ที่เกิดขึ้นค่อนข้างที่จะคีย์เลยทีเดียว มีการเอาไปเชื่อมโยงการว่าเชื่อมโยงหรือไม่กับเหตุการณ์ที่ตากใบกับเหตุการณ์ ความไม่สงบในพื้นที่ 3 จังหวัดชายแดนภาคใต้อะไรคะผู้ชม ประธานสภาผู้แทนราษฎรก็บอกเรื่องนี้ว่าอาจจะเชื่อมโยง หรือว่า เชื่อมโยงก็ได้นะครับ ก่อนคดีตากใบจะหมดอายุก่อนหน้าเป็นปี สถานการณ์มันก็เกิดขึ้นเรื่อยๆเพียงแต่ช่วงนี้มันเหลือเวลาอีกเพียงแค่ 20 วันเท่านั้นนะกูโทรมานะไปนี่เดี๋ยวประมาณ 4 วันเองนะคะนะคะนะว่าจะหมดในวันที่ ตุลาคมนี้นะครับ คดีความก็จะหมดอายุความแล้วครับทุกคนก็อยาก ไม่มีผู้ที่มีหน้าที่ที่เกี่ยวข้องจับกุมผู้ที่มีหมายจับนะครับมาส่งศาลก่อนวันที่ 20 ตุลาคมนี้แหละครับ ถ้าจับได้ ความขี้ขลาดเรื่องของความเห็นต่างอาจจะลดลงไปก็ได้นะครับอาจจะเกี่ยวข้องบ้างแต่ไม่ทั้งหมด เพราะเหตุการณ์ความไม่สงบเกิดขึ้นก่อนหน้าอยู่แล้ว แต่ช่วงนี้ มันเกิดขึ้นขี่มากขึ้นครับอาจเพราะว่าประชาชนในพื้นที่ย่านแสดงออกอะไรบางอย่างให้เจ้าหน้าที่ มีความเข้มแข็งในการจับกุมผู้ที่มีหมายจับ ถ้าตำรวจใช้ความพยายามจริงๆก็น่าจะจับได้บ้างนั่นเองนะครับมีเสียงของ อาจารย์วันนอร์ครับผู้ชมลองไปฟังกันดูครับ ก็มีความกังวลนะครับเพราะว่าเราก็อยากให้พื้นที่ รูปภาพสวนของประเทศไทย มีสันติสุขแต่ในสามจังหวัดภาคใต้ แปลว่า ยังไม่ อยากจะจิก ต่างกัน แผนที่ของรัฐ แล้วประชาชน ประจวบ อีก อันนี้ต่าง เทศบาล ก็พยายามแก้ไขเช่นการเจรจา การเจรจาเพื่อสร้างสันติสุข มาเลเซียก็รับที่จะเป็นผู้อำนวยการ ซึ่งก็มีการคุยกัน แต่ว่าไม่ได้คุยเพราะว่าความคืบหน้าของการคุยก็ยัง อย่างน้อย อาการที่เกิดขึ้น บังเอิญว่าผม ไม่ได้อยู่อาทิตย์ที่แล้วก็มาบรรจบ เวียงจันทน์ ระดับผู้นำประเทศ อาทิตย์นี้กะบ่ายประชุมทั้งอาทิตย์มาประชุม สมัชชารัฐสภาอาเซียนครับ เหตุการณ์เกิดขึ้นกับผมคิดว่า เจ้าหน้าที่ของรัฐโดยเฉพาะ เรื่องการข่าวเป็นเรื่องสำคัญว่าเพราะว่าการเกิดขึ้น อาการเก่า ดีเราสาบาน รับได้นะครับที่ 2 จะเรียกว่าอะไรล่ะ เราต้องอาศัย ประชาชน ให้ความร่วมมือในการที่จะดูแลความสงบด้วย ฝากความห่วงใยมาจากสปปลาวเลยนะคะผู้ชมฮะก็อยากจะให้ประชาชน พื้นที่เนี่ย พูดง่ายๆก็คือช่วยกันเป็นหูเป็นตาและการประชาชนในพื้นที่จะรู้ทุกตรอกซอกซอย มากกว่าทางเจ้าหน้าที่ของรัฐที่เป็นเจ้าหน้าที่ทหารที่เป็นเจ้าหน้าที่ตำรวจ บางทีเนี่ยเจ้าหน้าที่ทหารเนี่ย มาจากทางทั่วประเทศนะแล้วก็ลงไปประจำที่นั่นก็อาจจะไม่รู้ต่อกล้องซอยต่างๆนะ ก็ต้องบอกว่าเป็นข้อมูลที่สำคัญที่ประชาชนสามารถที่จะเป็นร่วมกันแล้วก็แจ้งข่าวให้ ส่วนของทางภาครัฐได้รับการประชุมสมัชชารัฐสภาอาเซียนครั้งที่ 15 สักครู่นี้คุณพรทิพย์เปลี่ยนสีรายงานสดมาจากสปปลาวแน่นอนคณะที่เดินทางไปนำโดยท่านอาจารย์ดร ประธานรัฐสภาและประธานสภาผู้แทนราษฎรนะคะนอกจากนี้ก็มีคณะที่เป็นส.ส เห็นศพเดินทางไปร่วมด้วยนะฮะ ล่าสุดอีกหนึ่งคนที่เดินทางไปด้วยก็คือคุณเท่าพิภพ จิตรกร จากพรรคประชาชนในฐานะรองประธานคณะกรรมาธิการการท่องเที่ยวของสภาผู้แทนราษฎร บอกว่า ขอให้สนับสนุนการท่องเที่ยวของสองประเทศเกิดการพัฒนาอย่างยั่งยืน การเปิดเผยของคุณเท่าพิภพลิ้มจิตรกรรองประธานคณะกรรมาธิการการท่องเที่ยวสภาผู้แทนราษฎร ในฐานะคณะผู้แทนรัฐสภาไทย จะให้สัมภาษณ์ภายหลังการประชุมทวิภาคีกับดรบุญล้อมแก้วบัวโฮมรองประธานคณะกรรมาธิการวัฒนธรรมและสังคมของสภา เพลงชาติ สาธารณรัฐประชาธิปไตยประชาชนลาวและคณะนะครับ บอกว่าที่ประชุมได้มีการหารือเรื่องของการท่องเที่ยวระหว่างไทยและลาว ตลอดจนมีการหารือในการพัฒนาการท่องเที่ยวของทั้งสองประเทศให้พัฒนามากยิ่งขึ้น สามารถที่จะมีการเชื่อมต่อการท่องเที่ยวของทั้งสองประเทศให้มีศักยภาพต่อไป แล้วจะนำไปสู่คุณค่าในการท่องเที่ยวอย่างยั่งยืนกระชับความสัมพันธ์ของสองประเทศให้มีความเปลี่ยนแปลงมากยิ่งขึ้นด้วย ขณะเดียวกันนะครับทนได้มีการหารือกับรองประธานคณะกรรมาธิการวัฒนธรรม สังคมสภาแห่งชาติสาธารณรัฐประชาธิปไตยประชาชนลาว เรื่องข้อควรระวังในการจัดทำแผนการท่องเที่ยวไทยลาว รวมทั้งมีการสนับสนุนเรื่องของการบูรณาการการท่องเที่ยวของทั้งสองประเทศให้เต็มประสิทธิภาพ ทั้งแนวทางการจัดการเพื่อลดความขัดแย้ง นักท่องเที่ยวของคนท้องถิ่นและการพัฒนาศักยภาพแรงงาน ของทั้งสองประเทศให้มีความสมดุลมากยิ่งขึ้นด้วย อย่างไรก็ตามได้ครับคุณเท่าพิภพลิ้มจิตรกรยังได้กล่าวเพิ่มเติม หลังจากการประชุมในครั้งนี้ตนจะมีการหารือ ต่างๆไปต่อยอด การประชุมกับคณะกรรมาธิการการท่องเที่ยวของสภาผู้แทนราษฎรอีกครั้งหนึ่งซึ่งก็มีคุณ ละตินรอด ประธานคณะกรรมาธิการการท่องเที่ยวสภาผู้แทนราษฎรเป็นประธานอยู่ ได้มีการพูดถึงแผนพัฒนาในเมืองรองในจังหวัดหนองคายจังหวัดนครพนมที่มีอยู่แล้ว คาดว่าจะมีการหารือดังกล่าว สามารถนำมาพัฒนาการท่องเที่ยวในประเทศไทยได้อย่างเต็มประสิทธิภาพมากยิ่งขึ้นต่อไปนะผู้ชม รปภลาวเป็นประเทศหนึ่งที่อยู่ติดกับบ้านเราประเทศไทยแนะนำครับ การที่พูดถึงสปปลาวทุกคนก็จะบอกถึงเรื่องของศักยภาพการท่องเที่ยว ท่องเที่ยวเชิงธรรมชาติ พื้นที่ป่าเขาพระอุดมสมบูรณ์เหลือเกินการท่องเที่ยวเชิงวัฒนธรรมก็มีเยอะอยู่เช่นกันก็เพิ่งเดินทางไปสปปลาว ท่องเที่ยวเช่นเดียวกันนะคะผู้ชมเดินทางง่ายๆนะเดี๋ยวนี้เขามีรถไป กรุงเทพฯ อภิวัฒน์เนี่ยสถานีบางซื่อเนี่ย เดินทางไปที่สปปลาวได้เลยนครหลวงเวียงจันทน์สะดวกสบายแล้วถ้าใครอยาก ไปเที่ยวที่เมืองจีนต่อที่สปปลาวมีรถไฟลาว- จีนนะก็สามารถที่จะเดินทางเชื่อมต่อไปได้เลยนะ นี่คือสิ่งที่เกิดขึ้นระหว่างบ้านเรากระเพาะราวการพูดคุยกับวัฒนธรรมและใกล้เคียงกันครับ โดยเฉพาะวัฒนธรรมของภาคอีสานนะครับผมส่งกลับไปดูอีกทางหนึ่งในการประชุมครั้งนี้ มีการพูดถึงเกี่ยวกับเรื่องของบทบาทของสตรีนี่แหละกรรมที่ไปพูดคุยเกี่ยวกับเรื่องนี้ก็คือทั้งของสสวท รำวง 2 กรุงเทพฯพรรคประชาชนก็มีการมาบอกเกี่ยวกับเรื่องของ สตรีเพื่อที่จะนำไปสู่เกี่ยวกับเรื่องของความเท่าเทียมต่อไป ไปติดตามกันครับผู้ชมงานกับคุณพัชรินทร์งามวงศ์ทรัพย์ส.ส. กรุงเทพฯ ประชาชนครับคุณรัชนีกรทองทิพย์ครับสมาชิกวุฒิสภาในฐานะผู้แทนคณะรัฐสภาไทยครับ เข้าร่วมการประชุมผู้นำทางการเมืองสตรีณศูนย์ประชุมแห่งชาติสาธารณรัฐประชาธิปไตย ประชาชนลาวรัชณีกรก็ให้สัมภาษณ์ภายหลังการประชุมนะครับว่าที่ประชุมได้มีการหารือ เรื่องของบทบาทสตรีในรัฐสภาแต่ละประเทศรวมถึงได้มีการแลกเปลี่ยนเรียนรู้ประสบการณ์ ต่างๆและแนวคิดในการส่งเสริมการยกระดับความเข้มแข็ง ของสตรีในเรื่องของการเมืองตลอดจนเสริมสร้างส่งเสริมบทบาทสตรีให้เข้ามามีส่วนร่วมใน มากยิ่งขึ้นผ่านการยกระดับความสามารถตนเองในที่ประชุมยังมีการหารือในเรื่องของการเพิ่มศักยภาพของสตรีแต่ละประเทศ เพิ่มพื้นที่ทางการเมืองให้กับสตรี มากยิ่งขึ้นเพื่อนำไปสู่ความเท่าเทียมตอบไปอย่างนั้นก็ตามครับคุณรัชนีก่อน ก็มีการกล่าวเพิ่มเติมภายหลังที่มีการประชุมครั้งนี้นะครับว่าทางรัฐสภาไทย จะมีการนำข้อมูลต่างๆที่ผ่านการแลกเปลี่ยนเรียนรู้หารือกันอีกครั้งเพื่อที่จะนำไปสู่ทาง ในการส่งเสริมบทบาทสตรีในอนาคตมากยิ่งขึ้นต่อไปนั่นเองในกับแม่กูจะเห็นนะว่า บทบาทของสตรีเนี่ยมีในบทบาทของการเมืองในประเทศไทยเยอะเลยทีเดียวก็จะเป็นตัวของท่านนายกรัฐมนตรี ก็เป็นสตรีคุณแพทองธารชินวัตรสตรีก็เยอะ มีโอกาสได้เป็นประธานกรรมาธิการด้วยแล้วก็ในส่วนของสตรีก็เป็นในส่วนของคณะรัฐมนตรี เยอะที่สุดเหมือนกันถึง 7 คนละทีนี้ไปพักกันก่อนสักครู่นะครับช่วงหน้า ติดตามประเด็นที่เกี่ยวข้องกับพรรคเพื่อไทยจะยุบหรือไม่ยุบตามปกติรับเรื่องไว้แล้วจะบอกว่ามีมูลด้วยช่วงหน้า ต่อในห้องข่าว รัฐสภาแชนแนลภาคเช้าครับ คุณรู้จักรัฐสภามากน้อย ผมเชื่อว่ายังมีอีกหลายเรื่องราว ที่คุณยังไม่รู้เกี่ยวกับร่างก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1 ตุลาคม 2567</dc:title>
  <dc:creator/>
  <cp:keywords/>
  <dcterms:created xsi:type="dcterms:W3CDTF">2025-04-23T03:47:39Z</dcterms:created>
  <dcterms:modified xsi:type="dcterms:W3CDTF">2025-04-23T03: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เมษายน 2568 เวลา 08.37 น.</vt:lpwstr>
  </property>
  <property fmtid="{D5CDD505-2E9C-101B-9397-08002B2CF9AE}" pid="3" name="subtitle">
    <vt:lpwstr/>
  </property>
</Properties>
</file>